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FF8BB" w14:textId="39F26B9A" w:rsidR="005A4DBB" w:rsidRPr="0080218B" w:rsidRDefault="00D72B15" w:rsidP="005A4DB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Rule 144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1"/>
      </w:tblGrid>
      <w:tr w:rsidR="008C3EC6" w:rsidRPr="0080218B" w14:paraId="0425E5EA" w14:textId="77777777" w:rsidTr="0000002B">
        <w:tc>
          <w:tcPr>
            <w:tcW w:w="8211" w:type="dxa"/>
            <w:tcBorders>
              <w:bottom w:val="nil"/>
            </w:tcBorders>
          </w:tcPr>
          <w:p w14:paraId="3A3A99C7" w14:textId="77777777" w:rsidR="004D0E39" w:rsidRPr="0080218B" w:rsidRDefault="004D0E39" w:rsidP="004D0E39">
            <w:pPr>
              <w:pStyle w:val="headingparagraph"/>
              <w:shd w:val="clear" w:color="auto" w:fill="FFFFFF"/>
              <w:spacing w:before="0" w:beforeAutospacing="0" w:after="0" w:afterAutospacing="0" w:line="360" w:lineRule="auto"/>
              <w:jc w:val="both"/>
              <w:rPr>
                <w:i/>
                <w:color w:val="000000"/>
                <w:sz w:val="20"/>
                <w:szCs w:val="20"/>
              </w:rPr>
            </w:pPr>
            <w:r w:rsidRPr="0080218B">
              <w:rPr>
                <w:rStyle w:val="headingname"/>
                <w:b/>
                <w:bCs/>
                <w:i/>
                <w:color w:val="000000"/>
                <w:sz w:val="20"/>
                <w:szCs w:val="20"/>
              </w:rPr>
              <w:t>Keeping a safe lateral distance when passing bicycle rider</w:t>
            </w:r>
          </w:p>
          <w:p w14:paraId="19890491" w14:textId="44FE76C3" w:rsidR="004D0E39" w:rsidRPr="0080218B" w:rsidRDefault="004D0E39" w:rsidP="004D0E39">
            <w:pPr>
              <w:shd w:val="clear" w:color="auto" w:fill="FFFFFF"/>
              <w:spacing w:line="360" w:lineRule="auto"/>
              <w:ind w:left="315" w:hanging="284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0218B">
              <w:rPr>
                <w:rStyle w:val="listnumber"/>
                <w:rFonts w:ascii="Times New Roman" w:hAnsi="Times New Roman" w:cs="Times New Roman"/>
                <w:color w:val="000000"/>
                <w:sz w:val="20"/>
                <w:szCs w:val="20"/>
              </w:rPr>
              <w:t>(</w:t>
            </w:r>
            <w:proofErr w:type="gramStart"/>
            <w:r w:rsidRPr="0080218B">
              <w:rPr>
                <w:rStyle w:val="listnumber"/>
                <w:rFonts w:ascii="Times New Roman" w:hAnsi="Times New Roman" w:cs="Times New Roman"/>
                <w:color w:val="000000"/>
                <w:sz w:val="20"/>
                <w:szCs w:val="20"/>
              </w:rPr>
              <w:t>1)</w:t>
            </w:r>
            <w:r w:rsidRPr="0080218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he</w:t>
            </w:r>
            <w:proofErr w:type="gramEnd"/>
            <w:r w:rsidRPr="0080218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driver of a motor vehicle passing the rider of a bicycle that is travelling in the same direction as the driver must pass the bicycle at a sufficient distance from the bicycle.</w:t>
            </w:r>
          </w:p>
          <w:p w14:paraId="2B0A219A" w14:textId="77777777" w:rsidR="004D0E39" w:rsidRPr="0080218B" w:rsidRDefault="004D0E39" w:rsidP="004D0E39">
            <w:pPr>
              <w:shd w:val="clear" w:color="auto" w:fill="FFFFFF"/>
              <w:spacing w:line="360" w:lineRule="auto"/>
              <w:ind w:left="315" w:hanging="284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0218B">
              <w:rPr>
                <w:rStyle w:val="listnumber"/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(2) </w:t>
            </w:r>
            <w:r w:rsidRPr="0080218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 </w:t>
            </w:r>
            <w:bookmarkStart w:id="0" w:name="sec.144A-def.sufficientdistancefromthebi"/>
            <w:bookmarkEnd w:id="0"/>
            <w:r w:rsidRPr="0080218B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</w:rPr>
              <w:t>sufficient distance from the bicycle</w:t>
            </w:r>
            <w:r w:rsidRPr="0080218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is—</w:t>
            </w:r>
          </w:p>
          <w:p w14:paraId="3EB7D8E0" w14:textId="77777777" w:rsidR="004D0E39" w:rsidRPr="0080218B" w:rsidRDefault="004D0E39" w:rsidP="004D0E39">
            <w:pPr>
              <w:shd w:val="clear" w:color="auto" w:fill="FFFFFF"/>
              <w:spacing w:line="360" w:lineRule="auto"/>
              <w:ind w:left="315" w:hanging="284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0218B">
              <w:rPr>
                <w:rStyle w:val="listnumber"/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(a) </w:t>
            </w:r>
            <w:r w:rsidRPr="0080218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f the applicable speed limit is not more than 60km/h—a lateral distance from the bicycle of at least 1m; or</w:t>
            </w:r>
          </w:p>
          <w:p w14:paraId="2E07F19A" w14:textId="77777777" w:rsidR="004D0E39" w:rsidRPr="0080218B" w:rsidRDefault="004D0E39" w:rsidP="004D0E39">
            <w:pPr>
              <w:shd w:val="clear" w:color="auto" w:fill="FFFFFF"/>
              <w:spacing w:line="360" w:lineRule="auto"/>
              <w:ind w:left="315" w:hanging="284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0218B">
              <w:rPr>
                <w:rStyle w:val="listnumber"/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(b) </w:t>
            </w:r>
            <w:r w:rsidRPr="0080218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f the applicable speed limit is more than 60km/h—a lateral distance from the bicycle of at least 1.5m.</w:t>
            </w:r>
          </w:p>
          <w:p w14:paraId="01CC6DD3" w14:textId="77777777" w:rsidR="004D0E39" w:rsidRPr="0080218B" w:rsidRDefault="004D0E39" w:rsidP="004D0E39">
            <w:pPr>
              <w:shd w:val="clear" w:color="auto" w:fill="FFFFFF"/>
              <w:spacing w:line="360" w:lineRule="auto"/>
              <w:ind w:left="315" w:hanging="284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0218B">
              <w:rPr>
                <w:rStyle w:val="listnumber"/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(3) </w:t>
            </w:r>
            <w:r w:rsidRPr="0080218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or subsection (2), the lateral distance is the distance between the following points—</w:t>
            </w:r>
          </w:p>
          <w:p w14:paraId="1A9DF911" w14:textId="77777777" w:rsidR="004D0E39" w:rsidRPr="0080218B" w:rsidRDefault="004D0E39" w:rsidP="004D0E39">
            <w:pPr>
              <w:shd w:val="clear" w:color="auto" w:fill="FFFFFF"/>
              <w:spacing w:line="360" w:lineRule="auto"/>
              <w:ind w:left="315" w:hanging="284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0218B">
              <w:rPr>
                <w:rStyle w:val="listnumber"/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(a) </w:t>
            </w:r>
            <w:r w:rsidRPr="0080218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he furthermost point to the left on the driver’s vehicle or any projection from the vehicle (whether or not attached to the vehicle</w:t>
            </w:r>
            <w:proofErr w:type="gramStart"/>
            <w:r w:rsidRPr="0080218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3968CA9C" w14:textId="77777777" w:rsidR="004D0E39" w:rsidRPr="0080218B" w:rsidRDefault="004D0E39" w:rsidP="004D0E39">
            <w:pPr>
              <w:shd w:val="clear" w:color="auto" w:fill="FFFFFF"/>
              <w:spacing w:line="360" w:lineRule="auto"/>
              <w:ind w:left="315" w:hanging="284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0218B">
              <w:rPr>
                <w:rStyle w:val="listnumber"/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(b) </w:t>
            </w:r>
            <w:r w:rsidRPr="0080218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the furthermost point to the right on the bicycle, any bicycle trailer towed by the bicycle, the </w:t>
            </w:r>
            <w:proofErr w:type="gramStart"/>
            <w:r w:rsidRPr="0080218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ider</w:t>
            </w:r>
            <w:proofErr w:type="gramEnd"/>
            <w:r w:rsidRPr="0080218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or any passenger in or on the trailer.</w:t>
            </w:r>
          </w:p>
          <w:p w14:paraId="04318D74" w14:textId="77777777" w:rsidR="004D0E39" w:rsidRPr="0080218B" w:rsidRDefault="004D0E39" w:rsidP="004D0E39">
            <w:pPr>
              <w:pStyle w:val="note"/>
              <w:shd w:val="clear" w:color="auto" w:fill="FFFFFF"/>
              <w:spacing w:before="160" w:beforeAutospacing="0" w:after="120" w:afterAutospacing="0" w:line="360" w:lineRule="auto"/>
              <w:ind w:left="315" w:hanging="284"/>
              <w:rPr>
                <w:color w:val="000000"/>
                <w:sz w:val="20"/>
                <w:szCs w:val="20"/>
              </w:rPr>
            </w:pPr>
            <w:bookmarkStart w:id="1" w:name="sec.144A-ssec.3-para1.b-note"/>
            <w:bookmarkEnd w:id="1"/>
            <w:r w:rsidRPr="0080218B">
              <w:rPr>
                <w:rStyle w:val="noteheadingname"/>
                <w:i/>
                <w:iCs/>
                <w:color w:val="000000"/>
                <w:sz w:val="20"/>
                <w:szCs w:val="20"/>
              </w:rPr>
              <w:t>Example of what is part of a bicycle for paragraph (b)—</w:t>
            </w:r>
          </w:p>
          <w:p w14:paraId="7C0C5941" w14:textId="77777777" w:rsidR="004D0E39" w:rsidRPr="0080218B" w:rsidRDefault="004D0E39" w:rsidP="004D0E39">
            <w:pPr>
              <w:shd w:val="clear" w:color="auto" w:fill="FFFFFF"/>
              <w:spacing w:line="360" w:lineRule="auto"/>
              <w:ind w:left="315" w:hanging="284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0218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 basket or pannier bags attached to the bicycle</w:t>
            </w:r>
          </w:p>
          <w:p w14:paraId="00C902B6" w14:textId="77777777" w:rsidR="004D0E39" w:rsidRPr="0080218B" w:rsidRDefault="004D0E39" w:rsidP="004D0E39">
            <w:pPr>
              <w:pStyle w:val="note"/>
              <w:shd w:val="clear" w:color="auto" w:fill="FFFFFF"/>
              <w:spacing w:before="160" w:beforeAutospacing="0" w:after="120" w:afterAutospacing="0" w:line="360" w:lineRule="auto"/>
              <w:ind w:left="315" w:hanging="284"/>
              <w:rPr>
                <w:color w:val="000000"/>
                <w:sz w:val="20"/>
                <w:szCs w:val="20"/>
              </w:rPr>
            </w:pPr>
            <w:bookmarkStart w:id="2" w:name="sec.144A-ssec.3-para1.b-note-oc.2"/>
            <w:bookmarkEnd w:id="2"/>
            <w:r w:rsidRPr="0080218B">
              <w:rPr>
                <w:rStyle w:val="noteheadingname"/>
                <w:i/>
                <w:iCs/>
                <w:color w:val="000000"/>
                <w:sz w:val="20"/>
                <w:szCs w:val="20"/>
              </w:rPr>
              <w:t>Example of what is not part of a bicycle for paragraph (b)—</w:t>
            </w:r>
          </w:p>
          <w:p w14:paraId="3A79A967" w14:textId="77777777" w:rsidR="004D0E39" w:rsidRPr="0080218B" w:rsidRDefault="004D0E39" w:rsidP="004D0E39">
            <w:pPr>
              <w:shd w:val="clear" w:color="auto" w:fill="FFFFFF"/>
              <w:spacing w:line="360" w:lineRule="auto"/>
              <w:ind w:left="315" w:hanging="284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0218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 flag or stick, </w:t>
            </w:r>
            <w:proofErr w:type="gramStart"/>
            <w:r w:rsidRPr="0080218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hether or not</w:t>
            </w:r>
            <w:proofErr w:type="gramEnd"/>
            <w:r w:rsidRPr="0080218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flexible, attached to the bicycle, that projects sideways from the bicycle</w:t>
            </w:r>
          </w:p>
          <w:p w14:paraId="43DCAEAC" w14:textId="77777777" w:rsidR="008C3EC6" w:rsidRPr="0080218B" w:rsidRDefault="008C3EC6" w:rsidP="0000002B">
            <w:pPr>
              <w:shd w:val="clear" w:color="auto" w:fill="FFFFFF"/>
              <w:spacing w:line="360" w:lineRule="auto"/>
              <w:ind w:firstLine="171"/>
              <w:jc w:val="both"/>
              <w:rPr>
                <w:rFonts w:ascii="Times New Roman" w:hAnsi="Times New Roman" w:cs="Times New Roman"/>
                <w:color w:val="000000"/>
                <w:sz w:val="20"/>
                <w:lang w:eastAsia="en-AU"/>
              </w:rPr>
            </w:pPr>
          </w:p>
        </w:tc>
      </w:tr>
      <w:tr w:rsidR="008C3EC6" w:rsidRPr="0080218B" w14:paraId="26E8244D" w14:textId="77777777" w:rsidTr="0000002B">
        <w:tc>
          <w:tcPr>
            <w:tcW w:w="8211" w:type="dxa"/>
            <w:tcBorders>
              <w:top w:val="nil"/>
              <w:bottom w:val="nil"/>
            </w:tcBorders>
          </w:tcPr>
          <w:p w14:paraId="3CF1E4ED" w14:textId="3A978CE3" w:rsidR="008C3EC6" w:rsidRPr="0080218B" w:rsidRDefault="00D72B15" w:rsidP="0000002B">
            <w:pPr>
              <w:shd w:val="clear" w:color="auto" w:fill="FFFFFF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noProof/>
              </w:rPr>
              <w:pict w14:anchorId="48853D90"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33" o:spid="_x0000_s1027" type="#_x0000_t13" style="position:absolute;left:0;text-align:left;margin-left:189.5pt;margin-top:-4.55pt;width:18.5pt;height:19pt;rotation:90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" adj="10800" fillcolor="black [3213]" strokecolor="black [3213]" strokeweight="1pt"/>
              </w:pict>
            </w:r>
          </w:p>
        </w:tc>
      </w:tr>
      <w:tr w:rsidR="008C3EC6" w:rsidRPr="0080218B" w14:paraId="5B02AA36" w14:textId="77777777" w:rsidTr="0000002B">
        <w:tc>
          <w:tcPr>
            <w:tcW w:w="8211" w:type="dxa"/>
            <w:tcBorders>
              <w:top w:val="nil"/>
              <w:bottom w:val="nil"/>
            </w:tcBorders>
          </w:tcPr>
          <w:p w14:paraId="32C56D66" w14:textId="77777777" w:rsidR="008C3EC6" w:rsidRPr="0080218B" w:rsidRDefault="008C3EC6" w:rsidP="0000002B">
            <w:pPr>
              <w:shd w:val="clear" w:color="auto" w:fill="FFFFFF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sz w:val="20"/>
              </w:rPr>
              <w:t>Encoding (Appendix A)</w:t>
            </w:r>
          </w:p>
        </w:tc>
      </w:tr>
      <w:tr w:rsidR="008C3EC6" w:rsidRPr="0080218B" w14:paraId="4FA3867A" w14:textId="77777777" w:rsidTr="0000002B">
        <w:tc>
          <w:tcPr>
            <w:tcW w:w="8211" w:type="dxa"/>
            <w:tcBorders>
              <w:top w:val="nil"/>
              <w:bottom w:val="nil"/>
            </w:tcBorders>
          </w:tcPr>
          <w:p w14:paraId="1048B063" w14:textId="1A1BBB55" w:rsidR="008C3EC6" w:rsidRPr="0080218B" w:rsidRDefault="00D72B15" w:rsidP="0000002B">
            <w:pPr>
              <w:shd w:val="clear" w:color="auto" w:fill="FFFFFF"/>
              <w:spacing w:line="360" w:lineRule="auto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noProof/>
              </w:rPr>
              <w:pict w14:anchorId="19923C30">
                <v:shape id="Arrow: Right 19" o:spid="_x0000_s1026" type="#_x0000_t13" style="position:absolute;left:0;text-align:left;margin-left:189.5pt;margin-top:.2pt;width:18.5pt;height:19pt;rotation:90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" adj="10800" fillcolor="windowText" strokecolor="windowText" strokeweight="2pt"/>
              </w:pict>
            </w:r>
          </w:p>
        </w:tc>
      </w:tr>
      <w:tr w:rsidR="008C3EC6" w:rsidRPr="0080218B" w14:paraId="52024C92" w14:textId="77777777" w:rsidTr="0000002B">
        <w:tc>
          <w:tcPr>
            <w:tcW w:w="8211" w:type="dxa"/>
            <w:tcBorders>
              <w:top w:val="nil"/>
              <w:bottom w:val="nil"/>
            </w:tcBorders>
          </w:tcPr>
          <w:p w14:paraId="4F6ADF38" w14:textId="77777777" w:rsidR="008C3EC6" w:rsidRPr="0080218B" w:rsidRDefault="008C3EC6" w:rsidP="0000002B">
            <w:pPr>
              <w:shd w:val="clear" w:color="auto" w:fill="FFFFFF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80218B">
              <w:rPr>
                <w:rFonts w:ascii="Times New Roman" w:hAnsi="Times New Roman" w:cs="Times New Roman"/>
                <w:noProof/>
                <w:sz w:val="20"/>
              </w:rPr>
              <w:drawing>
                <wp:anchor distT="0" distB="0" distL="114300" distR="114300" simplePos="0" relativeHeight="251662848" behindDoc="0" locked="0" layoutInCell="1" allowOverlap="1" wp14:anchorId="64059832" wp14:editId="45ACADF9">
                  <wp:simplePos x="0" y="0"/>
                  <wp:positionH relativeFrom="margin">
                    <wp:posOffset>1574165</wp:posOffset>
                  </wp:positionH>
                  <wp:positionV relativeFrom="margin">
                    <wp:posOffset>29210</wp:posOffset>
                  </wp:positionV>
                  <wp:extent cx="2026920" cy="347980"/>
                  <wp:effectExtent l="0" t="0" r="0" b="0"/>
                  <wp:wrapSquare wrapText="bothSides"/>
                  <wp:docPr id="30" name="Picture 17" descr="Text&#10;&#10;Description automatically generated with low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844C7BD-5124-40F4-BC30-F8A27228C64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7" descr="Text&#10;&#10;Description automatically generated with low confidence">
                            <a:extLst>
                              <a:ext uri="{FF2B5EF4-FFF2-40B4-BE49-F238E27FC236}">
                                <a16:creationId xmlns:a16="http://schemas.microsoft.com/office/drawing/2014/main" id="{9844C7BD-5124-40F4-BC30-F8A27228C64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6920" cy="347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8C3EC6" w:rsidRPr="0080218B" w14:paraId="503CA77B" w14:textId="77777777" w:rsidTr="0000002B">
        <w:tc>
          <w:tcPr>
            <w:tcW w:w="8211" w:type="dxa"/>
            <w:tcBorders>
              <w:top w:val="nil"/>
            </w:tcBorders>
          </w:tcPr>
          <w:p w14:paraId="3D406617" w14:textId="77777777" w:rsidR="008C3EC6" w:rsidRPr="0080218B" w:rsidRDefault="008C3EC6" w:rsidP="0000002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</w:pPr>
          </w:p>
          <w:p w14:paraId="6A994D28" w14:textId="77777777" w:rsidR="008C3EC6" w:rsidRPr="0080218B" w:rsidRDefault="008C3EC6" w:rsidP="0000002B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b/>
                <w:bCs/>
                <w:sz w:val="20"/>
              </w:rPr>
              <w:t>Atom Initialisations:</w:t>
            </w:r>
          </w:p>
          <w:p w14:paraId="1631D857" w14:textId="34654BE4" w:rsidR="008C3EC6" w:rsidRPr="0080218B" w:rsidRDefault="008C3EC6" w:rsidP="0000002B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0218B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5F4C95" w:rsidRPr="0080218B">
              <w:rPr>
                <w:rFonts w:ascii="Times New Roman" w:hAnsi="Times New Roman" w:cs="Times New Roman"/>
                <w:sz w:val="20"/>
              </w:rPr>
              <w:t>rider_Passing_bicycle</w:t>
            </w:r>
          </w:p>
          <w:p w14:paraId="7559F560" w14:textId="77777777" w:rsidR="005F4C95" w:rsidRPr="0080218B" w:rsidRDefault="008C3EC6" w:rsidP="005F4C9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0218B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5F4C95" w:rsidRPr="0080218B">
              <w:rPr>
                <w:rFonts w:ascii="Times New Roman" w:hAnsi="Times New Roman" w:cs="Times New Roman"/>
                <w:sz w:val="20"/>
              </w:rPr>
              <w:t>rider_KeepingASafeLateralDistance_bicycle</w:t>
            </w:r>
          </w:p>
          <w:p w14:paraId="09CA1BA4" w14:textId="17274B6E" w:rsidR="005F4C95" w:rsidRPr="0080218B" w:rsidRDefault="008C3EC6" w:rsidP="005F4C9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0218B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5F4C95" w:rsidRPr="0080218B">
              <w:rPr>
                <w:rFonts w:ascii="Times New Roman" w:hAnsi="Times New Roman" w:cs="Times New Roman"/>
                <w:sz w:val="20"/>
              </w:rPr>
              <w:t>driver_Of_motorVehicle</w:t>
            </w:r>
          </w:p>
          <w:p w14:paraId="59856FA2" w14:textId="05FD1EBF" w:rsidR="005F4C95" w:rsidRPr="0080218B" w:rsidRDefault="00842FC6" w:rsidP="005F4C9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0218B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EA6BFB" w:rsidRPr="0080218B">
              <w:rPr>
                <w:rFonts w:ascii="Times New Roman" w:hAnsi="Times New Roman" w:cs="Times New Roman"/>
                <w:sz w:val="20"/>
              </w:rPr>
              <w:t>rider_Of_bicycle</w:t>
            </w:r>
          </w:p>
          <w:p w14:paraId="35DFA6D3" w14:textId="5A9129A7" w:rsidR="00EA6BFB" w:rsidRPr="0080218B" w:rsidRDefault="00842FC6" w:rsidP="005F4C9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0218B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EA6BFB" w:rsidRPr="0080218B">
              <w:rPr>
                <w:rFonts w:ascii="Times New Roman" w:hAnsi="Times New Roman" w:cs="Times New Roman"/>
                <w:sz w:val="20"/>
              </w:rPr>
              <w:t>driver_Passing_rider</w:t>
            </w:r>
          </w:p>
          <w:p w14:paraId="58622577" w14:textId="0DF7C237" w:rsidR="00EA6BFB" w:rsidRPr="0080218B" w:rsidRDefault="00842FC6" w:rsidP="005F4C9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0218B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EA6BFB" w:rsidRPr="0080218B">
              <w:rPr>
                <w:rFonts w:ascii="Times New Roman" w:hAnsi="Times New Roman" w:cs="Times New Roman"/>
                <w:sz w:val="20"/>
              </w:rPr>
              <w:t>driver_TravellingInSameDirectionOf_rider</w:t>
            </w:r>
          </w:p>
          <w:p w14:paraId="265ACC9D" w14:textId="74E26396" w:rsidR="00EA6BFB" w:rsidRPr="0080218B" w:rsidRDefault="00842FC6" w:rsidP="005F4C9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0218B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EA6BFB" w:rsidRPr="0080218B">
              <w:rPr>
                <w:rFonts w:ascii="Times New Roman" w:hAnsi="Times New Roman" w:cs="Times New Roman"/>
                <w:sz w:val="20"/>
              </w:rPr>
              <w:t>driver_IsPassing_bicycle</w:t>
            </w:r>
          </w:p>
          <w:p w14:paraId="58913CEE" w14:textId="2C1366C2" w:rsidR="00EA6BFB" w:rsidRPr="0080218B" w:rsidRDefault="00842FC6" w:rsidP="005F4C9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0218B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EA6BFB" w:rsidRPr="0080218B">
              <w:rPr>
                <w:rFonts w:ascii="Times New Roman" w:hAnsi="Times New Roman" w:cs="Times New Roman"/>
                <w:sz w:val="20"/>
              </w:rPr>
              <w:t>driver_IsAtASufficientDistanceFrom_bicycle</w:t>
            </w:r>
          </w:p>
          <w:p w14:paraId="1C179111" w14:textId="7F59DE4A" w:rsidR="005F4C95" w:rsidRPr="0080218B" w:rsidRDefault="00842FC6" w:rsidP="005F4C9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0218B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966A71" w:rsidRPr="0080218B">
              <w:rPr>
                <w:rFonts w:ascii="Times New Roman" w:hAnsi="Times New Roman" w:cs="Times New Roman"/>
                <w:sz w:val="20"/>
              </w:rPr>
              <w:t>applicableSpeedLimit_LessEqualThan_60kmsPerHour</w:t>
            </w:r>
          </w:p>
          <w:p w14:paraId="55C2DDE9" w14:textId="35B1B777" w:rsidR="005F4C95" w:rsidRPr="0080218B" w:rsidRDefault="00842FC6" w:rsidP="005F4C9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0218B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960EA6" w:rsidRPr="0080218B">
              <w:rPr>
                <w:rFonts w:ascii="Times New Roman" w:hAnsi="Times New Roman" w:cs="Times New Roman"/>
                <w:sz w:val="20"/>
              </w:rPr>
              <w:t>vehicle_HasLateralDistanceGreaterEqualThan1MetreFrom_bicycle</w:t>
            </w:r>
          </w:p>
          <w:p w14:paraId="16763425" w14:textId="7DD8305C" w:rsidR="00960EA6" w:rsidRPr="0080218B" w:rsidRDefault="00842FC6" w:rsidP="005F4C9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0218B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960EA6" w:rsidRPr="0080218B">
              <w:rPr>
                <w:rFonts w:ascii="Times New Roman" w:hAnsi="Times New Roman" w:cs="Times New Roman"/>
                <w:sz w:val="20"/>
              </w:rPr>
              <w:t>driver_IsAtASufficientDistanceFrom_bicycle</w:t>
            </w:r>
          </w:p>
          <w:p w14:paraId="285E23DC" w14:textId="69C43B58" w:rsidR="005F4C95" w:rsidRPr="0080218B" w:rsidRDefault="00842FC6" w:rsidP="005F4C9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0218B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960EA6" w:rsidRPr="0080218B">
              <w:rPr>
                <w:rFonts w:ascii="Times New Roman" w:hAnsi="Times New Roman" w:cs="Times New Roman"/>
                <w:sz w:val="20"/>
              </w:rPr>
              <w:t>applicableSpeedLimit_GreaterThan_60kmsPerHour</w:t>
            </w:r>
          </w:p>
          <w:p w14:paraId="13485889" w14:textId="28259DF9" w:rsidR="005F4C95" w:rsidRPr="0080218B" w:rsidRDefault="00842FC6" w:rsidP="005F4C9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0218B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B04508" w:rsidRPr="0080218B">
              <w:rPr>
                <w:rFonts w:ascii="Times New Roman" w:hAnsi="Times New Roman" w:cs="Times New Roman"/>
                <w:sz w:val="20"/>
              </w:rPr>
              <w:t>vehicle_HasLateralDistanceGreaterEqualThan1.5MetreFrom_bicycle</w:t>
            </w:r>
          </w:p>
          <w:p w14:paraId="3C6FFD19" w14:textId="462A2EBA" w:rsidR="00B04508" w:rsidRPr="0080218B" w:rsidRDefault="00842FC6" w:rsidP="005F4C9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0218B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B04508" w:rsidRPr="0080218B">
              <w:rPr>
                <w:rFonts w:ascii="Times New Roman" w:hAnsi="Times New Roman" w:cs="Times New Roman"/>
                <w:sz w:val="20"/>
              </w:rPr>
              <w:t>vehicle_LateralDistance_fromTheBicycle</w:t>
            </w:r>
          </w:p>
          <w:p w14:paraId="1CF723CC" w14:textId="5B4F642B" w:rsidR="005F4C95" w:rsidRPr="0080218B" w:rsidRDefault="00842FC6" w:rsidP="005F4C9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lastRenderedPageBreak/>
              <w:t>Atom</w:t>
            </w:r>
            <w:r w:rsidRPr="0080218B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732168" w:rsidRPr="0080218B">
              <w:rPr>
                <w:rFonts w:ascii="Times New Roman" w:hAnsi="Times New Roman" w:cs="Times New Roman"/>
                <w:sz w:val="20"/>
              </w:rPr>
              <w:t>isLateral_Distance_between</w:t>
            </w:r>
          </w:p>
          <w:p w14:paraId="71DA9492" w14:textId="0FC2B438" w:rsidR="00732168" w:rsidRPr="0080218B" w:rsidRDefault="00842FC6" w:rsidP="005F4C9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0218B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732168" w:rsidRPr="0080218B">
              <w:rPr>
                <w:rFonts w:ascii="Times New Roman" w:hAnsi="Times New Roman" w:cs="Times New Roman"/>
                <w:sz w:val="20"/>
              </w:rPr>
              <w:t>LeftOnTheDriver'sVehicle</w:t>
            </w:r>
          </w:p>
          <w:p w14:paraId="15D9B955" w14:textId="3B887FB7" w:rsidR="00732168" w:rsidRPr="0080218B" w:rsidRDefault="00842FC6" w:rsidP="005F4C9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0218B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732168" w:rsidRPr="0080218B">
              <w:rPr>
                <w:rFonts w:ascii="Times New Roman" w:hAnsi="Times New Roman" w:cs="Times New Roman"/>
                <w:sz w:val="20"/>
              </w:rPr>
              <w:t>furtherMost_Point_toTheLeftOnTheDriver'sVehicle</w:t>
            </w:r>
          </w:p>
          <w:p w14:paraId="293CC62D" w14:textId="7E98723C" w:rsidR="00732168" w:rsidRPr="0080218B" w:rsidRDefault="00842FC6" w:rsidP="005F4C9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0218B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AC2DFC" w:rsidRPr="0080218B">
              <w:rPr>
                <w:rFonts w:ascii="Times New Roman" w:hAnsi="Times New Roman" w:cs="Times New Roman"/>
                <w:sz w:val="20"/>
              </w:rPr>
              <w:t>aSufficient_Distance_fromTheBicycle</w:t>
            </w:r>
          </w:p>
          <w:p w14:paraId="515FFFDA" w14:textId="39635112" w:rsidR="00732168" w:rsidRPr="0080218B" w:rsidRDefault="00842FC6" w:rsidP="005F4C9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0218B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AC2DFC" w:rsidRPr="0080218B">
              <w:rPr>
                <w:rFonts w:ascii="Times New Roman" w:hAnsi="Times New Roman" w:cs="Times New Roman"/>
                <w:sz w:val="20"/>
              </w:rPr>
              <w:t>theVehicle</w:t>
            </w:r>
          </w:p>
          <w:p w14:paraId="0AA7922A" w14:textId="322A0152" w:rsidR="00AC2DFC" w:rsidRPr="0080218B" w:rsidRDefault="00842FC6" w:rsidP="005F4C9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0218B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AC2DFC" w:rsidRPr="0080218B">
              <w:rPr>
                <w:rFonts w:ascii="Times New Roman" w:hAnsi="Times New Roman" w:cs="Times New Roman"/>
                <w:sz w:val="20"/>
              </w:rPr>
              <w:t>projection_From_theVehicle</w:t>
            </w:r>
          </w:p>
          <w:p w14:paraId="4250A36C" w14:textId="10818234" w:rsidR="00732168" w:rsidRPr="0080218B" w:rsidRDefault="00842FC6" w:rsidP="005F4C9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0218B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A772BE" w:rsidRPr="0080218B">
              <w:rPr>
                <w:rFonts w:ascii="Times New Roman" w:hAnsi="Times New Roman" w:cs="Times New Roman"/>
                <w:sz w:val="20"/>
              </w:rPr>
              <w:t>RightOnTheDriver'sVehicle</w:t>
            </w:r>
          </w:p>
          <w:p w14:paraId="5C80A1E9" w14:textId="536CCF72" w:rsidR="00A772BE" w:rsidRPr="0080218B" w:rsidRDefault="00842FC6" w:rsidP="005F4C9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0218B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A772BE" w:rsidRPr="0080218B">
              <w:rPr>
                <w:rFonts w:ascii="Times New Roman" w:hAnsi="Times New Roman" w:cs="Times New Roman"/>
                <w:sz w:val="20"/>
              </w:rPr>
              <w:t>furthermost_Point_TotheRightOnthebicycle</w:t>
            </w:r>
          </w:p>
          <w:p w14:paraId="4C6F610F" w14:textId="105F17FE" w:rsidR="00A772BE" w:rsidRPr="0080218B" w:rsidRDefault="00842FC6" w:rsidP="005F4C9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0218B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A772BE" w:rsidRPr="0080218B">
              <w:rPr>
                <w:rFonts w:ascii="Times New Roman" w:hAnsi="Times New Roman" w:cs="Times New Roman"/>
                <w:sz w:val="20"/>
              </w:rPr>
              <w:t>bicycle_Towed_byTheBicycleRider</w:t>
            </w:r>
          </w:p>
          <w:p w14:paraId="4C34A032" w14:textId="2B281B01" w:rsidR="00851053" w:rsidRPr="0080218B" w:rsidRDefault="00842FC6" w:rsidP="005F4C9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0218B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851053" w:rsidRPr="0080218B">
              <w:rPr>
                <w:rFonts w:ascii="Times New Roman" w:hAnsi="Times New Roman" w:cs="Times New Roman"/>
                <w:sz w:val="20"/>
              </w:rPr>
              <w:t>bicycle_Towed_byThePassenger</w:t>
            </w:r>
          </w:p>
          <w:p w14:paraId="4B7F595D" w14:textId="3CA0C3E3" w:rsidR="00A772BE" w:rsidRPr="0080218B" w:rsidRDefault="00842FC6" w:rsidP="005F4C9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0218B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A346A2" w:rsidRPr="0080218B">
              <w:rPr>
                <w:rFonts w:ascii="Times New Roman" w:hAnsi="Times New Roman" w:cs="Times New Roman"/>
                <w:sz w:val="20"/>
              </w:rPr>
              <w:t>the_Rider_onTheTrailer</w:t>
            </w:r>
          </w:p>
          <w:p w14:paraId="2A4CD4FB" w14:textId="4BAE8EE0" w:rsidR="00A346A2" w:rsidRPr="0080218B" w:rsidRDefault="00842FC6" w:rsidP="005F4C9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80218B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F527EF" w:rsidRPr="0080218B">
              <w:rPr>
                <w:rFonts w:ascii="Times New Roman" w:hAnsi="Times New Roman" w:cs="Times New Roman"/>
                <w:sz w:val="20"/>
              </w:rPr>
              <w:t>the_Rider_inTheTrailer</w:t>
            </w:r>
          </w:p>
          <w:p w14:paraId="5D559518" w14:textId="501EF0EF" w:rsidR="00842FC6" w:rsidRPr="0080218B" w:rsidRDefault="00842FC6" w:rsidP="00842FC6">
            <w:pPr>
              <w:spacing w:before="240" w:after="120"/>
              <w:jc w:val="both"/>
              <w:rPr>
                <w:rFonts w:ascii="Times New Roman" w:hAnsi="Times New Roman" w:cs="Times New Roman"/>
                <w:szCs w:val="24"/>
              </w:rPr>
            </w:pPr>
            <w:r w:rsidRPr="0080218B">
              <w:rPr>
                <w:rFonts w:ascii="Times New Roman" w:hAnsi="Times New Roman" w:cs="Times New Roman"/>
                <w:b/>
                <w:bCs/>
                <w:sz w:val="20"/>
              </w:rPr>
              <w:t>Rules:</w:t>
            </w:r>
            <w:r w:rsidRPr="0080218B">
              <w:rPr>
                <w:rFonts w:ascii="Times New Roman" w:hAnsi="Times New Roman" w:cs="Times New Roman"/>
                <w:szCs w:val="24"/>
              </w:rPr>
              <w:tab/>
            </w:r>
          </w:p>
          <w:p w14:paraId="19A441D4" w14:textId="10CD7088" w:rsidR="00B215B8" w:rsidRPr="0080218B" w:rsidRDefault="006C55B6" w:rsidP="007E28B1">
            <w:pPr>
              <w:spacing w:line="276" w:lineRule="auto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sz w:val="20"/>
              </w:rPr>
              <w:t>r144A</w:t>
            </w:r>
            <w:r w:rsidR="00B215B8" w:rsidRPr="0080218B">
              <w:rPr>
                <w:rFonts w:ascii="Times New Roman" w:hAnsi="Times New Roman" w:cs="Times New Roman"/>
                <w:sz w:val="20"/>
              </w:rPr>
              <w:t xml:space="preserve">: rider_Passing_bicycle </w:t>
            </w:r>
            <w:r w:rsidR="00B215B8" w:rsidRPr="0080218B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B215B8" w:rsidRPr="0080218B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B215B8" w:rsidRPr="000E12FB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[O]</w:t>
            </w:r>
            <w:r w:rsidR="00B215B8" w:rsidRPr="0080218B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B45B4A" w:rsidRPr="0080218B">
              <w:rPr>
                <w:rFonts w:ascii="Times New Roman" w:hAnsi="Times New Roman" w:cs="Times New Roman"/>
                <w:sz w:val="20"/>
              </w:rPr>
              <w:t>r</w:t>
            </w:r>
            <w:r w:rsidR="00B215B8" w:rsidRPr="0080218B">
              <w:rPr>
                <w:rFonts w:ascii="Times New Roman" w:hAnsi="Times New Roman" w:cs="Times New Roman"/>
                <w:sz w:val="20"/>
              </w:rPr>
              <w:t>ider_KeepingASafeLateralDistance_bicycle</w:t>
            </w:r>
          </w:p>
          <w:p w14:paraId="204ECBF3" w14:textId="3462BC44" w:rsidR="00645F63" w:rsidRPr="0080218B" w:rsidRDefault="00385B98" w:rsidP="007E28B1">
            <w:pPr>
              <w:spacing w:before="120" w:line="276" w:lineRule="auto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sz w:val="20"/>
              </w:rPr>
              <w:t xml:space="preserve">r144A_1: driver_Of_motorVehicle &amp; </w:t>
            </w:r>
            <w:r w:rsidR="007A4EF4" w:rsidRPr="0080218B">
              <w:rPr>
                <w:rFonts w:ascii="Times New Roman" w:hAnsi="Times New Roman" w:cs="Times New Roman"/>
                <w:sz w:val="20"/>
              </w:rPr>
              <w:t>rider_Of_bicycle &amp; driver_Passing_rider &amp; driver_TravellingInSameDirectionOf_rider</w:t>
            </w:r>
            <w:r w:rsidR="00B45B4A" w:rsidRPr="0080218B">
              <w:rPr>
                <w:rFonts w:ascii="Times New Roman" w:hAnsi="Times New Roman" w:cs="Times New Roman"/>
                <w:sz w:val="20"/>
              </w:rPr>
              <w:t xml:space="preserve"> &amp; driver_IsPassing_bicycle </w:t>
            </w:r>
            <w:r w:rsidR="00B45B4A" w:rsidRPr="0080218B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B45B4A" w:rsidRPr="0080218B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B45B4A" w:rsidRPr="0080218B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[O]</w:t>
            </w:r>
            <w:r w:rsidR="00B45B4A" w:rsidRPr="0080218B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D35BC4" w:rsidRPr="0080218B">
              <w:rPr>
                <w:rFonts w:ascii="Times New Roman" w:hAnsi="Times New Roman" w:cs="Times New Roman"/>
                <w:sz w:val="20"/>
              </w:rPr>
              <w:t>driver_IsAtASufficientDistanceFrom_bicycle</w:t>
            </w:r>
          </w:p>
          <w:p w14:paraId="1860DE1A" w14:textId="4ADD52A5" w:rsidR="00645F63" w:rsidRPr="0080218B" w:rsidRDefault="00645F63" w:rsidP="007E28B1">
            <w:pPr>
              <w:spacing w:before="120"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0218B">
              <w:rPr>
                <w:rFonts w:ascii="Times New Roman" w:hAnsi="Times New Roman" w:cs="Times New Roman"/>
                <w:sz w:val="20"/>
              </w:rPr>
              <w:t>r144A_</w:t>
            </w:r>
            <w:r w:rsidR="00783F50" w:rsidRPr="0080218B">
              <w:rPr>
                <w:rFonts w:ascii="Times New Roman" w:hAnsi="Times New Roman" w:cs="Times New Roman"/>
                <w:sz w:val="20"/>
              </w:rPr>
              <w:t xml:space="preserve">2_a: </w:t>
            </w:r>
            <w:r w:rsidR="00665A3C" w:rsidRPr="0080218B">
              <w:rPr>
                <w:rFonts w:ascii="Times New Roman" w:hAnsi="Times New Roman" w:cs="Times New Roman"/>
                <w:sz w:val="20"/>
              </w:rPr>
              <w:t xml:space="preserve">applicableSpeedLimit_LessEqualThan_60kmsPerHour &amp; </w:t>
            </w:r>
            <w:r w:rsidR="00F03FC3" w:rsidRPr="0080218B">
              <w:rPr>
                <w:rFonts w:ascii="Times New Roman" w:hAnsi="Times New Roman" w:cs="Times New Roman"/>
                <w:sz w:val="20"/>
              </w:rPr>
              <w:t>v</w:t>
            </w:r>
            <w:r w:rsidR="00665A3C" w:rsidRPr="0080218B">
              <w:rPr>
                <w:rFonts w:ascii="Times New Roman" w:hAnsi="Times New Roman" w:cs="Times New Roman"/>
                <w:sz w:val="20"/>
              </w:rPr>
              <w:t xml:space="preserve">ehicle_HasLateralDistanceGreaterEqualThan1MetreFrom_bicycle </w:t>
            </w:r>
            <w:r w:rsidR="00665A3C" w:rsidRPr="0080218B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=&gt; </w:t>
            </w:r>
            <w:r w:rsidR="007E28B1" w:rsidRPr="0080218B">
              <w:rPr>
                <w:rFonts w:ascii="Times New Roman" w:hAnsi="Times New Roman" w:cs="Times New Roman"/>
                <w:color w:val="000000" w:themeColor="text1"/>
                <w:sz w:val="20"/>
              </w:rPr>
              <w:t>driver_IsAtASufficientDistanceFrom_bicycle</w:t>
            </w:r>
          </w:p>
          <w:p w14:paraId="5801EDF7" w14:textId="27B86AE5" w:rsidR="007E28B1" w:rsidRPr="0080218B" w:rsidRDefault="007E28B1" w:rsidP="007E28B1">
            <w:pPr>
              <w:spacing w:before="120"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0218B">
              <w:rPr>
                <w:rFonts w:ascii="Times New Roman" w:hAnsi="Times New Roman" w:cs="Times New Roman"/>
                <w:sz w:val="20"/>
              </w:rPr>
              <w:t xml:space="preserve">r144A_2_b: </w:t>
            </w:r>
            <w:r w:rsidR="00AD4231" w:rsidRPr="0080218B">
              <w:rPr>
                <w:rFonts w:ascii="Times New Roman" w:hAnsi="Times New Roman" w:cs="Times New Roman"/>
                <w:sz w:val="20"/>
              </w:rPr>
              <w:t xml:space="preserve">applicableSpeedLimit_GreaterThan_60kmsPerHour </w:t>
            </w:r>
            <w:r w:rsidRPr="0080218B">
              <w:rPr>
                <w:rFonts w:ascii="Times New Roman" w:hAnsi="Times New Roman" w:cs="Times New Roman"/>
                <w:sz w:val="20"/>
              </w:rPr>
              <w:t xml:space="preserve">&amp; </w:t>
            </w:r>
            <w:r w:rsidR="00F03FC3" w:rsidRPr="0080218B">
              <w:rPr>
                <w:rFonts w:ascii="Times New Roman" w:hAnsi="Times New Roman" w:cs="Times New Roman"/>
                <w:sz w:val="20"/>
              </w:rPr>
              <w:t xml:space="preserve">vehicle_HasLateralDistanceGreaterEqualThan1.5MetreFrom_bicycle </w:t>
            </w:r>
            <w:r w:rsidRPr="0080218B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=&gt; </w:t>
            </w:r>
            <w:r w:rsidRPr="0080218B">
              <w:rPr>
                <w:rFonts w:ascii="Times New Roman" w:hAnsi="Times New Roman" w:cs="Times New Roman"/>
                <w:color w:val="000000" w:themeColor="text1"/>
                <w:sz w:val="20"/>
              </w:rPr>
              <w:t>driver_IsAtASufficientDistanceFrom_bicycle</w:t>
            </w:r>
          </w:p>
          <w:p w14:paraId="46FD132F" w14:textId="68E99CB2" w:rsidR="008D46BF" w:rsidRPr="0080218B" w:rsidRDefault="00624D8B" w:rsidP="008D46BF">
            <w:pPr>
              <w:spacing w:before="120"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0218B">
              <w:rPr>
                <w:rFonts w:ascii="Times New Roman" w:hAnsi="Times New Roman" w:cs="Times New Roman"/>
                <w:sz w:val="20"/>
              </w:rPr>
              <w:t xml:space="preserve">r144A_3_a_i: </w:t>
            </w:r>
            <w:r w:rsidR="00D54C42" w:rsidRPr="0080218B">
              <w:rPr>
                <w:rFonts w:ascii="Times New Roman" w:hAnsi="Times New Roman" w:cs="Times New Roman"/>
                <w:sz w:val="20"/>
              </w:rPr>
              <w:t xml:space="preserve">vehicle_LateralDistance_fromTheBicycle &amp; </w:t>
            </w:r>
            <w:r w:rsidR="008D46BF" w:rsidRPr="0080218B">
              <w:rPr>
                <w:rFonts w:ascii="Times New Roman" w:hAnsi="Times New Roman" w:cs="Times New Roman"/>
                <w:sz w:val="20"/>
              </w:rPr>
              <w:t xml:space="preserve">isLateral_Distance_between &amp; LeftOnTheDriver'sVehicle &amp; furtherMost_Point_toTheLeftOnTheDriver'sVehicle </w:t>
            </w:r>
            <w:r w:rsidR="008D46BF" w:rsidRPr="0080218B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=&gt; </w:t>
            </w:r>
            <w:r w:rsidR="00E87598" w:rsidRPr="0080218B">
              <w:rPr>
                <w:rFonts w:ascii="Times New Roman" w:hAnsi="Times New Roman" w:cs="Times New Roman"/>
                <w:color w:val="000000" w:themeColor="text1"/>
                <w:sz w:val="20"/>
              </w:rPr>
              <w:t>aSufficient_Distance_fromTheBicycle</w:t>
            </w:r>
          </w:p>
          <w:p w14:paraId="4B672F20" w14:textId="652D39C5" w:rsidR="00AA3982" w:rsidRPr="0080218B" w:rsidRDefault="00E01CDA" w:rsidP="00AA3982">
            <w:pPr>
              <w:spacing w:before="120"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0218B">
              <w:rPr>
                <w:rFonts w:ascii="Times New Roman" w:hAnsi="Times New Roman" w:cs="Times New Roman"/>
                <w:sz w:val="20"/>
              </w:rPr>
              <w:t>r144A_3_a_ii:</w:t>
            </w:r>
            <w:r w:rsidR="00D1298F" w:rsidRPr="0080218B">
              <w:rPr>
                <w:rFonts w:ascii="Times New Roman" w:hAnsi="Times New Roman" w:cs="Times New Roman"/>
                <w:sz w:val="20"/>
              </w:rPr>
              <w:t xml:space="preserve"> vehicle_LateralDistance_fromTheBicycle &amp; isLateral_Distance_between &amp; theVehicle &amp; </w:t>
            </w:r>
            <w:r w:rsidR="00AA3982" w:rsidRPr="0080218B">
              <w:rPr>
                <w:rFonts w:ascii="Times New Roman" w:hAnsi="Times New Roman" w:cs="Times New Roman"/>
                <w:sz w:val="20"/>
              </w:rPr>
              <w:t xml:space="preserve">projection_From_theVehicle </w:t>
            </w:r>
            <w:r w:rsidR="00AA3982" w:rsidRPr="0080218B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=&gt; </w:t>
            </w:r>
            <w:r w:rsidR="00AA3982" w:rsidRPr="0080218B">
              <w:rPr>
                <w:rFonts w:ascii="Times New Roman" w:hAnsi="Times New Roman" w:cs="Times New Roman"/>
                <w:color w:val="000000" w:themeColor="text1"/>
                <w:sz w:val="20"/>
              </w:rPr>
              <w:t>aSufficient_Distance_fromTheBicycle</w:t>
            </w:r>
          </w:p>
          <w:p w14:paraId="4B95AB02" w14:textId="130E23FE" w:rsidR="00AA3982" w:rsidRPr="0080218B" w:rsidRDefault="00AA3982" w:rsidP="00AA3982">
            <w:pPr>
              <w:spacing w:before="120"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0218B">
              <w:rPr>
                <w:rFonts w:ascii="Times New Roman" w:hAnsi="Times New Roman" w:cs="Times New Roman"/>
                <w:sz w:val="20"/>
              </w:rPr>
              <w:t>r144A_3_</w:t>
            </w:r>
            <w:r w:rsidR="00C7013F" w:rsidRPr="0080218B">
              <w:rPr>
                <w:rFonts w:ascii="Times New Roman" w:hAnsi="Times New Roman" w:cs="Times New Roman"/>
                <w:sz w:val="20"/>
              </w:rPr>
              <w:t>b</w:t>
            </w:r>
            <w:r w:rsidRPr="0080218B">
              <w:rPr>
                <w:rFonts w:ascii="Times New Roman" w:hAnsi="Times New Roman" w:cs="Times New Roman"/>
                <w:sz w:val="20"/>
              </w:rPr>
              <w:t xml:space="preserve">_i: vehicle_LateralDistance_fromTheBicycle &amp; isLateral_Distance_between &amp; </w:t>
            </w:r>
            <w:r w:rsidR="00225313" w:rsidRPr="0080218B">
              <w:rPr>
                <w:rFonts w:ascii="Times New Roman" w:hAnsi="Times New Roman" w:cs="Times New Roman"/>
                <w:sz w:val="20"/>
              </w:rPr>
              <w:t xml:space="preserve">RightOnTheDriver'sVehicle &amp; furthermost_Point_TotheRightOnthebicycle &amp; </w:t>
            </w:r>
            <w:r w:rsidR="00B871BD" w:rsidRPr="0080218B">
              <w:rPr>
                <w:rFonts w:ascii="Times New Roman" w:hAnsi="Times New Roman" w:cs="Times New Roman"/>
                <w:sz w:val="20"/>
              </w:rPr>
              <w:t>bicycle_Towed_byTheBicycleRider</w:t>
            </w:r>
            <w:r w:rsidRPr="0080218B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80218B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=&gt; </w:t>
            </w:r>
            <w:r w:rsidRPr="0080218B">
              <w:rPr>
                <w:rFonts w:ascii="Times New Roman" w:hAnsi="Times New Roman" w:cs="Times New Roman"/>
                <w:color w:val="000000" w:themeColor="text1"/>
                <w:sz w:val="20"/>
              </w:rPr>
              <w:t>aSufficient_Distance_fromTheBicycle</w:t>
            </w:r>
          </w:p>
          <w:p w14:paraId="037AE72E" w14:textId="2087908E" w:rsidR="00B871BD" w:rsidRPr="0080218B" w:rsidRDefault="00B871BD" w:rsidP="00B871BD">
            <w:pPr>
              <w:spacing w:before="120"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0218B">
              <w:rPr>
                <w:rFonts w:ascii="Times New Roman" w:hAnsi="Times New Roman" w:cs="Times New Roman"/>
                <w:sz w:val="20"/>
              </w:rPr>
              <w:t xml:space="preserve">r144A_3_b_ii: vehicle_LateralDistance_fromTheBicycle &amp; isLateral_Distance_between &amp; RightOnTheDriver'sVehicle &amp; furthermost_Point_TotheRightOnthebicycle &amp; </w:t>
            </w:r>
            <w:r w:rsidR="00AA60A0" w:rsidRPr="0080218B">
              <w:rPr>
                <w:rFonts w:ascii="Times New Roman" w:hAnsi="Times New Roman" w:cs="Times New Roman"/>
                <w:sz w:val="20"/>
              </w:rPr>
              <w:t xml:space="preserve">bicycle_Towed_byTheBicycleRider </w:t>
            </w:r>
            <w:r w:rsidR="003E0463" w:rsidRPr="0080218B">
              <w:rPr>
                <w:rFonts w:ascii="Times New Roman" w:hAnsi="Times New Roman" w:cs="Times New Roman"/>
                <w:sz w:val="20"/>
              </w:rPr>
              <w:t xml:space="preserve">&amp; the_Rider_onTheTrailer </w:t>
            </w:r>
            <w:r w:rsidRPr="0080218B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=&gt; </w:t>
            </w:r>
            <w:r w:rsidRPr="0080218B">
              <w:rPr>
                <w:rFonts w:ascii="Times New Roman" w:hAnsi="Times New Roman" w:cs="Times New Roman"/>
                <w:color w:val="000000" w:themeColor="text1"/>
                <w:sz w:val="20"/>
              </w:rPr>
              <w:t>aSufficient_Distance_fromTheBicycle</w:t>
            </w:r>
          </w:p>
          <w:p w14:paraId="3DE602E7" w14:textId="0BC163CB" w:rsidR="003E0463" w:rsidRPr="0080218B" w:rsidRDefault="003E0463" w:rsidP="003E0463">
            <w:pPr>
              <w:spacing w:before="120"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0218B">
              <w:rPr>
                <w:rFonts w:ascii="Times New Roman" w:hAnsi="Times New Roman" w:cs="Times New Roman"/>
                <w:sz w:val="20"/>
              </w:rPr>
              <w:t>r144A_3_b_ii</w:t>
            </w:r>
            <w:r w:rsidR="00016C7D" w:rsidRPr="0080218B">
              <w:rPr>
                <w:rFonts w:ascii="Times New Roman" w:hAnsi="Times New Roman" w:cs="Times New Roman"/>
                <w:sz w:val="20"/>
              </w:rPr>
              <w:t>i</w:t>
            </w:r>
            <w:r w:rsidRPr="0080218B">
              <w:rPr>
                <w:rFonts w:ascii="Times New Roman" w:hAnsi="Times New Roman" w:cs="Times New Roman"/>
                <w:sz w:val="20"/>
              </w:rPr>
              <w:t xml:space="preserve">: vehicle_LateralDistance_fromTheBicycle &amp; isLateral_Distance_between &amp; RightOnTheDriver'sVehicle &amp; furthermost_Point_TotheRightOnthebicycle &amp; bicycle_Towed_byTheBicycleRider &amp; </w:t>
            </w:r>
            <w:r w:rsidR="00F527EF" w:rsidRPr="0080218B">
              <w:rPr>
                <w:rFonts w:ascii="Times New Roman" w:hAnsi="Times New Roman" w:cs="Times New Roman"/>
                <w:sz w:val="20"/>
              </w:rPr>
              <w:t xml:space="preserve">the_Rider_inTheTrailer </w:t>
            </w:r>
            <w:r w:rsidRPr="0080218B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=&gt; </w:t>
            </w:r>
            <w:r w:rsidRPr="0080218B">
              <w:rPr>
                <w:rFonts w:ascii="Times New Roman" w:hAnsi="Times New Roman" w:cs="Times New Roman"/>
                <w:color w:val="000000" w:themeColor="text1"/>
                <w:sz w:val="20"/>
              </w:rPr>
              <w:t>aSufficient_Distance_fromTheBicycle</w:t>
            </w:r>
          </w:p>
          <w:p w14:paraId="2D8B2003" w14:textId="151E0BCF" w:rsidR="00016C7D" w:rsidRPr="0080218B" w:rsidRDefault="00016C7D" w:rsidP="00016C7D">
            <w:pPr>
              <w:spacing w:before="120"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0218B">
              <w:rPr>
                <w:rFonts w:ascii="Times New Roman" w:hAnsi="Times New Roman" w:cs="Times New Roman"/>
                <w:sz w:val="20"/>
              </w:rPr>
              <w:t xml:space="preserve">r144A_3_b_iv: vehicle_LateralDistance_fromTheBicycle &amp; isLateral_Distance_between &amp; RightOnTheDriver'sVehicle &amp; furthermost_Point_TotheRightOnthebicycle &amp; </w:t>
            </w:r>
            <w:r w:rsidR="006377C7" w:rsidRPr="0080218B">
              <w:rPr>
                <w:rFonts w:ascii="Times New Roman" w:hAnsi="Times New Roman" w:cs="Times New Roman"/>
                <w:sz w:val="20"/>
              </w:rPr>
              <w:t xml:space="preserve">bicycle_Towed_byThePassenger </w:t>
            </w:r>
            <w:r w:rsidRPr="0080218B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=&gt; </w:t>
            </w:r>
            <w:r w:rsidRPr="0080218B">
              <w:rPr>
                <w:rFonts w:ascii="Times New Roman" w:hAnsi="Times New Roman" w:cs="Times New Roman"/>
                <w:color w:val="000000" w:themeColor="text1"/>
                <w:sz w:val="20"/>
              </w:rPr>
              <w:t>aSufficient_Distance_fromTheBicycle</w:t>
            </w:r>
          </w:p>
          <w:p w14:paraId="09249E86" w14:textId="3CB7CC5B" w:rsidR="006E373A" w:rsidRPr="0080218B" w:rsidRDefault="006E373A" w:rsidP="006E373A">
            <w:pPr>
              <w:spacing w:before="120"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0218B">
              <w:rPr>
                <w:rFonts w:ascii="Times New Roman" w:hAnsi="Times New Roman" w:cs="Times New Roman"/>
                <w:sz w:val="20"/>
              </w:rPr>
              <w:t xml:space="preserve">r144A_3_b_v: vehicle_LateralDistance_fromTheBicycle &amp; isLateral_Distance_between &amp; RightOnTheDriver'sVehicle &amp; furthermost_Point_TotheRightOnthebicycle &amp; bicycle_Towed_byThePassenger &amp; the_Rider_onTheTrailer </w:t>
            </w:r>
            <w:r w:rsidRPr="0080218B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=&gt; </w:t>
            </w:r>
            <w:r w:rsidRPr="0080218B">
              <w:rPr>
                <w:rFonts w:ascii="Times New Roman" w:hAnsi="Times New Roman" w:cs="Times New Roman"/>
                <w:color w:val="000000" w:themeColor="text1"/>
                <w:sz w:val="20"/>
              </w:rPr>
              <w:t>aSufficient_Distance_fromTheBicycle</w:t>
            </w:r>
          </w:p>
          <w:p w14:paraId="7D8BF7FC" w14:textId="722795D3" w:rsidR="006E373A" w:rsidRPr="0080218B" w:rsidRDefault="006E373A" w:rsidP="006E373A">
            <w:pPr>
              <w:spacing w:before="120"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80218B">
              <w:rPr>
                <w:rFonts w:ascii="Times New Roman" w:hAnsi="Times New Roman" w:cs="Times New Roman"/>
                <w:sz w:val="20"/>
              </w:rPr>
              <w:lastRenderedPageBreak/>
              <w:t>r144A_3_b_vi: vehicle_LateralDistance_fromTheBicycle &amp; isLateral_Distance_between &amp; RightOnTheDriver'sVehicle &amp; furthermost_Point_TotheRightOnthebicycle &amp; bicycle_Towed_byThePassenger &amp; the_Rider_</w:t>
            </w:r>
            <w:r w:rsidR="00C156C1" w:rsidRPr="0080218B">
              <w:rPr>
                <w:rFonts w:ascii="Times New Roman" w:hAnsi="Times New Roman" w:cs="Times New Roman"/>
                <w:sz w:val="20"/>
              </w:rPr>
              <w:t>i</w:t>
            </w:r>
            <w:r w:rsidRPr="0080218B">
              <w:rPr>
                <w:rFonts w:ascii="Times New Roman" w:hAnsi="Times New Roman" w:cs="Times New Roman"/>
                <w:sz w:val="20"/>
              </w:rPr>
              <w:t xml:space="preserve">nTheTrailer </w:t>
            </w:r>
            <w:r w:rsidRPr="0080218B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=&gt; </w:t>
            </w:r>
            <w:r w:rsidRPr="0080218B">
              <w:rPr>
                <w:rFonts w:ascii="Times New Roman" w:hAnsi="Times New Roman" w:cs="Times New Roman"/>
                <w:color w:val="000000" w:themeColor="text1"/>
                <w:sz w:val="20"/>
              </w:rPr>
              <w:t>aSufficient_Distance_fromTheBicycle</w:t>
            </w:r>
          </w:p>
          <w:p w14:paraId="7B2E63D9" w14:textId="77777777" w:rsidR="00732168" w:rsidRPr="0080218B" w:rsidRDefault="00732168" w:rsidP="005F4C95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  <w:p w14:paraId="08F900E6" w14:textId="0084326D" w:rsidR="008C3EC6" w:rsidRPr="0080218B" w:rsidRDefault="006D567D" w:rsidP="00842FC6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80218B">
              <w:rPr>
                <w:rFonts w:ascii="Times New Roman" w:hAnsi="Times New Roman" w:cs="Times New Roman"/>
                <w:sz w:val="20"/>
              </w:rPr>
              <w:t xml:space="preserve">r144A.1 </w:t>
            </w:r>
            <w:r w:rsidR="00B944BB">
              <w:rPr>
                <w:rFonts w:ascii="Cambria Math" w:hAnsi="Cambria Math" w:cs="Cambria Math"/>
                <w:sz w:val="20"/>
              </w:rPr>
              <w:t>≫</w:t>
            </w:r>
            <w:r w:rsidRPr="0080218B">
              <w:rPr>
                <w:rFonts w:ascii="Times New Roman" w:hAnsi="Times New Roman" w:cs="Times New Roman"/>
                <w:sz w:val="20"/>
              </w:rPr>
              <w:t xml:space="preserve"> r_144A</w:t>
            </w:r>
          </w:p>
          <w:p w14:paraId="7F147E42" w14:textId="493B74B4" w:rsidR="00842FC6" w:rsidRPr="0080218B" w:rsidRDefault="00842FC6" w:rsidP="00842FC6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19B961C8" w14:textId="77777777" w:rsidR="008005B8" w:rsidRPr="0080218B" w:rsidRDefault="008005B8">
      <w:pPr>
        <w:rPr>
          <w:rFonts w:ascii="Times New Roman" w:hAnsi="Times New Roman" w:cs="Times New Roman"/>
        </w:rPr>
      </w:pPr>
    </w:p>
    <w:p w14:paraId="31475055" w14:textId="17E18E12" w:rsidR="003E4AF8" w:rsidRPr="0080218B" w:rsidRDefault="003E4AF8">
      <w:pPr>
        <w:rPr>
          <w:rFonts w:ascii="Times New Roman" w:hAnsi="Times New Roman" w:cs="Times New Roman"/>
        </w:rPr>
      </w:pPr>
    </w:p>
    <w:p w14:paraId="4313FD10" w14:textId="77777777" w:rsidR="003E4AF8" w:rsidRPr="0080218B" w:rsidRDefault="003E4AF8">
      <w:pPr>
        <w:rPr>
          <w:rFonts w:ascii="Times New Roman" w:hAnsi="Times New Roman" w:cs="Times New Roman"/>
        </w:rPr>
      </w:pPr>
    </w:p>
    <w:sectPr w:rsidR="003E4AF8" w:rsidRPr="008021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NTKxNDe3NLUwsTBU0lEKTi0uzszPAykwrwUAOttNXywAAAA="/>
  </w:docVars>
  <w:rsids>
    <w:rsidRoot w:val="00EE4D4D"/>
    <w:rsid w:val="00001C1F"/>
    <w:rsid w:val="00016C7D"/>
    <w:rsid w:val="00023C6E"/>
    <w:rsid w:val="00030369"/>
    <w:rsid w:val="00032FCD"/>
    <w:rsid w:val="00033357"/>
    <w:rsid w:val="00045DE2"/>
    <w:rsid w:val="000906F7"/>
    <w:rsid w:val="000D05C1"/>
    <w:rsid w:val="000E12FB"/>
    <w:rsid w:val="00166961"/>
    <w:rsid w:val="00167C81"/>
    <w:rsid w:val="00171A3A"/>
    <w:rsid w:val="00186907"/>
    <w:rsid w:val="001A3984"/>
    <w:rsid w:val="0021510A"/>
    <w:rsid w:val="00225313"/>
    <w:rsid w:val="00235840"/>
    <w:rsid w:val="00272479"/>
    <w:rsid w:val="002917DD"/>
    <w:rsid w:val="00327B15"/>
    <w:rsid w:val="00335EE6"/>
    <w:rsid w:val="00385B98"/>
    <w:rsid w:val="003C201B"/>
    <w:rsid w:val="003E0463"/>
    <w:rsid w:val="003E4AF8"/>
    <w:rsid w:val="004A2593"/>
    <w:rsid w:val="004A7010"/>
    <w:rsid w:val="004D0E39"/>
    <w:rsid w:val="004D37D5"/>
    <w:rsid w:val="005A4DBB"/>
    <w:rsid w:val="005F4C95"/>
    <w:rsid w:val="00624D8B"/>
    <w:rsid w:val="006377C7"/>
    <w:rsid w:val="00645F63"/>
    <w:rsid w:val="00665A3C"/>
    <w:rsid w:val="006C55B6"/>
    <w:rsid w:val="006D567D"/>
    <w:rsid w:val="006E373A"/>
    <w:rsid w:val="006E6330"/>
    <w:rsid w:val="006E760D"/>
    <w:rsid w:val="00732168"/>
    <w:rsid w:val="007321C5"/>
    <w:rsid w:val="00783F50"/>
    <w:rsid w:val="007A4EF4"/>
    <w:rsid w:val="007D071B"/>
    <w:rsid w:val="007D0A43"/>
    <w:rsid w:val="007E28B1"/>
    <w:rsid w:val="008005B8"/>
    <w:rsid w:val="0080218B"/>
    <w:rsid w:val="00842FC6"/>
    <w:rsid w:val="00851053"/>
    <w:rsid w:val="008A14B5"/>
    <w:rsid w:val="008C3EC6"/>
    <w:rsid w:val="008D46BF"/>
    <w:rsid w:val="008E1F5E"/>
    <w:rsid w:val="00904174"/>
    <w:rsid w:val="0092553D"/>
    <w:rsid w:val="0094746C"/>
    <w:rsid w:val="00960EA6"/>
    <w:rsid w:val="00966A71"/>
    <w:rsid w:val="009E0242"/>
    <w:rsid w:val="00A147F8"/>
    <w:rsid w:val="00A30FCF"/>
    <w:rsid w:val="00A346A2"/>
    <w:rsid w:val="00A34C49"/>
    <w:rsid w:val="00A772BE"/>
    <w:rsid w:val="00AA3982"/>
    <w:rsid w:val="00AA60A0"/>
    <w:rsid w:val="00AB5E36"/>
    <w:rsid w:val="00AC2DFC"/>
    <w:rsid w:val="00AD4231"/>
    <w:rsid w:val="00AF4DCF"/>
    <w:rsid w:val="00B04508"/>
    <w:rsid w:val="00B215B8"/>
    <w:rsid w:val="00B45B4A"/>
    <w:rsid w:val="00B51414"/>
    <w:rsid w:val="00B66036"/>
    <w:rsid w:val="00B7693D"/>
    <w:rsid w:val="00B816E6"/>
    <w:rsid w:val="00B86A67"/>
    <w:rsid w:val="00B871BD"/>
    <w:rsid w:val="00B92FD1"/>
    <w:rsid w:val="00B944BB"/>
    <w:rsid w:val="00BC4167"/>
    <w:rsid w:val="00C156C1"/>
    <w:rsid w:val="00C7013F"/>
    <w:rsid w:val="00C8033C"/>
    <w:rsid w:val="00C910D6"/>
    <w:rsid w:val="00CD7181"/>
    <w:rsid w:val="00CE3F59"/>
    <w:rsid w:val="00D0018D"/>
    <w:rsid w:val="00D048A0"/>
    <w:rsid w:val="00D1298F"/>
    <w:rsid w:val="00D35BC4"/>
    <w:rsid w:val="00D54C42"/>
    <w:rsid w:val="00D64108"/>
    <w:rsid w:val="00D72B15"/>
    <w:rsid w:val="00D81590"/>
    <w:rsid w:val="00E01CDA"/>
    <w:rsid w:val="00E15162"/>
    <w:rsid w:val="00E211AB"/>
    <w:rsid w:val="00E25115"/>
    <w:rsid w:val="00E75BFC"/>
    <w:rsid w:val="00E77D87"/>
    <w:rsid w:val="00E87598"/>
    <w:rsid w:val="00EA6BFB"/>
    <w:rsid w:val="00EB2D58"/>
    <w:rsid w:val="00ED18EF"/>
    <w:rsid w:val="00EE4D4D"/>
    <w:rsid w:val="00F03FC3"/>
    <w:rsid w:val="00F43FE9"/>
    <w:rsid w:val="00F47B81"/>
    <w:rsid w:val="00F527EF"/>
    <w:rsid w:val="00F60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5FA94080"/>
  <w15:chartTrackingRefBased/>
  <w15:docId w15:val="{4EF365D5-546D-4DA5-841F-D535F1BF1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4DBB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D0E39"/>
    <w:rPr>
      <w:color w:val="0000FF"/>
      <w:u w:val="single"/>
    </w:rPr>
  </w:style>
  <w:style w:type="paragraph" w:customStyle="1" w:styleId="headingparagraph">
    <w:name w:val="headingparagraph"/>
    <w:basedOn w:val="Normal"/>
    <w:rsid w:val="004D0E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name">
    <w:name w:val="headingname"/>
    <w:basedOn w:val="DefaultParagraphFont"/>
    <w:rsid w:val="004D0E39"/>
  </w:style>
  <w:style w:type="paragraph" w:customStyle="1" w:styleId="leftparagraph">
    <w:name w:val="leftparagraph"/>
    <w:basedOn w:val="Normal"/>
    <w:rsid w:val="004D0E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note">
    <w:name w:val="note"/>
    <w:basedOn w:val="Normal"/>
    <w:rsid w:val="004D0E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teheadingname">
    <w:name w:val="noteheadingname"/>
    <w:basedOn w:val="DefaultParagraphFont"/>
    <w:rsid w:val="004D0E39"/>
  </w:style>
  <w:style w:type="character" w:customStyle="1" w:styleId="listnumber">
    <w:name w:val="listnumber"/>
    <w:basedOn w:val="DefaultParagraphFont"/>
    <w:rsid w:val="004D0E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3</Pages>
  <Words>698</Words>
  <Characters>3985</Characters>
  <Application>Microsoft Office Word</Application>
  <DocSecurity>0</DocSecurity>
  <Lines>33</Lines>
  <Paragraphs>9</Paragraphs>
  <ScaleCrop>false</ScaleCrop>
  <Company/>
  <LinksUpToDate>false</LinksUpToDate>
  <CharactersWithSpaces>4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f Bhuiyan</dc:creator>
  <cp:keywords/>
  <dc:description/>
  <cp:lastModifiedBy>Hanif Bhuiyan</cp:lastModifiedBy>
  <cp:revision>113</cp:revision>
  <dcterms:created xsi:type="dcterms:W3CDTF">2021-11-28T05:54:00Z</dcterms:created>
  <dcterms:modified xsi:type="dcterms:W3CDTF">2022-01-05T10:57:00Z</dcterms:modified>
</cp:coreProperties>
</file>